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E982E5" w14:textId="7D3C20CF" w:rsidR="00E81978" w:rsidRDefault="00961FD0">
      <w:pPr>
        <w:pStyle w:val="Title"/>
      </w:pPr>
      <w:bookmarkStart w:id="0" w:name="_GoBack"/>
      <w:bookmarkEnd w:id="0"/>
      <w:r>
        <w:t>Michael Johnston’s Deep Democ</w:t>
      </w:r>
      <w:r w:rsidR="00A26CBB">
        <w:t>ratization Theory</w:t>
      </w:r>
    </w:p>
    <w:p w14:paraId="204F5273" w14:textId="4A7E83B8" w:rsidR="00B823AA" w:rsidRDefault="000B50A6" w:rsidP="00B823AA">
      <w:pPr>
        <w:pStyle w:val="Title2"/>
      </w:pPr>
      <w:r>
        <w:t>[Author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106129D7" w:rsidR="00E81978" w:rsidRDefault="00C9449C" w:rsidP="00B823AA">
      <w:pPr>
        <w:pStyle w:val="Title2"/>
      </w:pPr>
      <w:r>
        <w:lastRenderedPageBreak/>
        <w:t xml:space="preserve">Michael </w:t>
      </w:r>
      <w:r w:rsidR="00CE1BFF">
        <w:t>Johnston’s Deep Democratization Theory</w:t>
      </w:r>
    </w:p>
    <w:p w14:paraId="47331130" w14:textId="3D494644" w:rsidR="00BC471A" w:rsidRPr="00555649" w:rsidRDefault="00CE1BFF" w:rsidP="007234B6">
      <w:pPr>
        <w:pStyle w:val="Title2"/>
        <w:rPr>
          <w:b/>
          <w:bCs/>
        </w:rPr>
      </w:pPr>
      <w:r w:rsidRPr="00555649">
        <w:rPr>
          <w:b/>
          <w:bCs/>
        </w:rPr>
        <w:t>Introduction</w:t>
      </w:r>
    </w:p>
    <w:p w14:paraId="3F196A3B" w14:textId="294A0B95" w:rsidR="007234B6" w:rsidRDefault="007234B6" w:rsidP="007234B6">
      <w:pPr>
        <w:pStyle w:val="Title2"/>
        <w:jc w:val="left"/>
      </w:pPr>
      <w:r>
        <w:tab/>
      </w:r>
      <w:r w:rsidR="00555649">
        <w:t xml:space="preserve">The broad idea of democracy </w:t>
      </w:r>
      <w:r w:rsidR="00976A1F">
        <w:t xml:space="preserve">is </w:t>
      </w:r>
      <w:r w:rsidR="00555649">
        <w:t xml:space="preserve">associated with various crucial forms of consideration. It is important </w:t>
      </w:r>
      <w:r w:rsidR="000602A1">
        <w:t xml:space="preserve">to critically examine theoretical domains to figure out the actual functioning of the approach of democracy. </w:t>
      </w:r>
      <w:r w:rsidR="001F3F39">
        <w:t xml:space="preserve">It is worthy to </w:t>
      </w:r>
      <w:r w:rsidR="00C0419B">
        <w:t xml:space="preserve">mention that </w:t>
      </w:r>
      <w:r w:rsidR="004935E5">
        <w:t xml:space="preserve">the detailed idea of deep democracy provides the philosophical foundations concerning the overall domain of process and the </w:t>
      </w:r>
      <w:r w:rsidR="00AE6267">
        <w:t xml:space="preserve">paradigm of the work. </w:t>
      </w:r>
      <w:r w:rsidR="00266793">
        <w:t xml:space="preserve">The concept of deep democratization is different from the conventional form of democracy because it mainly focuses on </w:t>
      </w:r>
      <w:r w:rsidR="00890551">
        <w:t xml:space="preserve">all the aspects relevant to awareness and frameworks of reality. </w:t>
      </w:r>
      <w:r w:rsidR="00811C13">
        <w:t xml:space="preserve">Michael Johnston developed the perspective of deep democratization theory to deliver better philosophical base considering the main concern of corruption. </w:t>
      </w:r>
      <w:r w:rsidR="00E344C6">
        <w:t xml:space="preserve">Here the particular focus is to critically </w:t>
      </w:r>
      <w:r w:rsidR="00BC6E4C">
        <w:t>analyze</w:t>
      </w:r>
      <w:r w:rsidR="00E344C6">
        <w:t xml:space="preserve"> Michael Johnston’s deep democratization theory </w:t>
      </w:r>
      <w:r w:rsidR="00BC6E4C">
        <w:t xml:space="preserve">to attain </w:t>
      </w:r>
      <w:r w:rsidR="002C28B8">
        <w:t>a</w:t>
      </w:r>
      <w:r w:rsidR="00BC6E4C">
        <w:t xml:space="preserve"> better assessment of different vulnerabilities to corruption</w:t>
      </w:r>
      <w:r w:rsidR="00C94D60">
        <w:t xml:space="preserve"> and its effects </w:t>
      </w:r>
      <w:r w:rsidR="002C28B8">
        <w:t>on</w:t>
      </w:r>
      <w:r w:rsidR="00C94D60">
        <w:t xml:space="preserve"> the overall reforms. </w:t>
      </w:r>
    </w:p>
    <w:p w14:paraId="32E28B03" w14:textId="5D398156" w:rsidR="000A36E6" w:rsidRPr="00A21C53" w:rsidRDefault="00CE1BFF" w:rsidP="00664BFE">
      <w:pPr>
        <w:pStyle w:val="Title2"/>
        <w:rPr>
          <w:b/>
          <w:bCs/>
        </w:rPr>
      </w:pPr>
      <w:r w:rsidRPr="00A21C53">
        <w:rPr>
          <w:b/>
          <w:bCs/>
        </w:rPr>
        <w:t>Discussion</w:t>
      </w:r>
    </w:p>
    <w:p w14:paraId="73FA7273" w14:textId="75D17F19" w:rsidR="00107B94" w:rsidRDefault="00664BFE" w:rsidP="00664BFE">
      <w:pPr>
        <w:pStyle w:val="Title2"/>
        <w:jc w:val="left"/>
      </w:pPr>
      <w:r>
        <w:tab/>
      </w:r>
      <w:r w:rsidR="00542AB4">
        <w:t xml:space="preserve">Consideration of the theoretical foundation is essential to attain </w:t>
      </w:r>
      <w:r w:rsidR="002C28B8">
        <w:t xml:space="preserve">a </w:t>
      </w:r>
      <w:r w:rsidR="00542AB4">
        <w:t>better understanding</w:t>
      </w:r>
      <w:r w:rsidR="002C28B8">
        <w:t xml:space="preserve"> of</w:t>
      </w:r>
      <w:r w:rsidR="00542AB4">
        <w:t xml:space="preserve"> the prevailing connection between corruption and the democratization. </w:t>
      </w:r>
      <w:r w:rsidR="00846AFF">
        <w:t>There are various themes connected with the concern of corruption in case of deep democratization.</w:t>
      </w:r>
      <w:r w:rsidR="00D567FE">
        <w:t xml:space="preserve"> It is argued by Michael Johnston that the issue of corruption will </w:t>
      </w:r>
      <w:r w:rsidR="009021FB">
        <w:t xml:space="preserve">persist even in the existence of the rule. </w:t>
      </w:r>
      <w:r w:rsidR="00BB26A2">
        <w:t xml:space="preserve">This specific argument is used by the researcher to develop the </w:t>
      </w:r>
      <w:r w:rsidR="00EF6B82">
        <w:t xml:space="preserve">theory of deep democratization. </w:t>
      </w:r>
      <w:r w:rsidR="000C6098">
        <w:t xml:space="preserve">The key approach of the deep democratization </w:t>
      </w:r>
      <w:r w:rsidR="00DD47D5">
        <w:t>makes</w:t>
      </w:r>
      <w:r w:rsidR="000C6098">
        <w:t xml:space="preserve"> it essential for the citizens to defend their interests with the proper consideration of political channels. </w:t>
      </w:r>
      <w:r w:rsidR="00DD47D5">
        <w:t xml:space="preserve">This basic principle of the theory </w:t>
      </w:r>
      <w:r w:rsidR="001207BD">
        <w:t xml:space="preserve">established by </w:t>
      </w:r>
      <w:r w:rsidR="002C28B8">
        <w:t xml:space="preserve">the </w:t>
      </w:r>
      <w:r w:rsidR="001207BD">
        <w:t>author</w:t>
      </w:r>
      <w:r w:rsidR="00DD47D5">
        <w:t xml:space="preserve"> to</w:t>
      </w:r>
      <w:r w:rsidR="001207BD">
        <w:t xml:space="preserve"> form </w:t>
      </w:r>
      <w:r w:rsidR="002C28B8">
        <w:t xml:space="preserve">a </w:t>
      </w:r>
      <w:r w:rsidR="001207BD">
        <w:t>better understanding</w:t>
      </w:r>
      <w:r w:rsidR="002C28B8">
        <w:t xml:space="preserve"> of</w:t>
      </w:r>
      <w:r w:rsidR="00DD47D5">
        <w:t xml:space="preserve"> the four major syndromes of the issue of corruption. </w:t>
      </w:r>
      <w:r w:rsidR="001207BD">
        <w:t xml:space="preserve">These particular syndromes recognized in the form of Official Moguls in Egypt </w:t>
      </w:r>
      <w:r w:rsidR="001207BD">
        <w:lastRenderedPageBreak/>
        <w:t>and Tunisia, Oli</w:t>
      </w:r>
      <w:r w:rsidR="00502DFB">
        <w:t xml:space="preserve">garchs and Clans in the Philippines, Elite Cartels in Argentina, and the Influence market in France, Australia, and the United States of America. </w:t>
      </w:r>
    </w:p>
    <w:p w14:paraId="1AB7FFAC" w14:textId="733C12B9" w:rsidR="00012246" w:rsidRDefault="00B9175E" w:rsidP="00664BFE">
      <w:pPr>
        <w:pStyle w:val="Title2"/>
        <w:jc w:val="left"/>
      </w:pPr>
      <w:r>
        <w:tab/>
      </w:r>
      <w:r w:rsidR="00CF4790">
        <w:t xml:space="preserve">It is integral to consider that there is </w:t>
      </w:r>
      <w:r w:rsidR="007D1FB2">
        <w:t xml:space="preserve">a </w:t>
      </w:r>
      <w:r w:rsidR="00CF4790">
        <w:t xml:space="preserve">need </w:t>
      </w:r>
      <w:r w:rsidR="007D1FB2">
        <w:t>for</w:t>
      </w:r>
      <w:r w:rsidR="00CF4790">
        <w:t xml:space="preserve"> offering various responses when it comes to deal</w:t>
      </w:r>
      <w:r w:rsidR="007D1FB2">
        <w:t>ing</w:t>
      </w:r>
      <w:r w:rsidR="00CF4790">
        <w:t xml:space="preserve"> with different kinds of corruption concerning the broad approach of deep d</w:t>
      </w:r>
      <w:r w:rsidR="00CE3985">
        <w:t xml:space="preserve">emocratization. </w:t>
      </w:r>
      <w:r w:rsidR="00AD37DF">
        <w:t xml:space="preserve">The theory formulated by Michael Johnston in the form of deep democratization </w:t>
      </w:r>
      <w:r w:rsidR="0018386E">
        <w:t>is established as the framework to successfully assess vulnerabilities to corruption and the overall effects of the reforms</w:t>
      </w:r>
      <w:r w:rsidR="0053118E">
        <w:t xml:space="preserve"> (</w:t>
      </w:r>
      <w:r w:rsidR="0053118E" w:rsidRPr="00A82EA8">
        <w:t>Lavena,</w:t>
      </w:r>
      <w:r w:rsidR="0053118E">
        <w:t xml:space="preserve"> 2015)</w:t>
      </w:r>
      <w:r w:rsidR="0018386E">
        <w:t xml:space="preserve">. </w:t>
      </w:r>
      <w:r w:rsidR="0054091B">
        <w:t xml:space="preserve">Furthermore, this form of knowledge can be </w:t>
      </w:r>
      <w:r w:rsidR="00B91A9A">
        <w:t>utiliz</w:t>
      </w:r>
      <w:r w:rsidR="007D1FB2">
        <w:t>ed</w:t>
      </w:r>
      <w:r w:rsidR="0054091B">
        <w:t xml:space="preserve"> to explore new domains of favorable practices. </w:t>
      </w:r>
      <w:r w:rsidR="00B91A9A">
        <w:t>The issue of corruption is closely connected with the</w:t>
      </w:r>
      <w:r w:rsidR="007E4E16">
        <w:t xml:space="preserve"> factor of power. </w:t>
      </w:r>
      <w:r w:rsidR="003A5366">
        <w:t xml:space="preserve">This certain association is used by the author to figure out different dimensions of corruption with the concern of </w:t>
      </w:r>
      <w:r w:rsidR="00A72FA7">
        <w:t xml:space="preserve">deep democratization. </w:t>
      </w:r>
      <w:r w:rsidR="00EF7C93">
        <w:t xml:space="preserve">At the initial stage of the </w:t>
      </w:r>
      <w:r w:rsidR="00A426A7">
        <w:t xml:space="preserve">analysis, it is important to establish this fact that corruption is </w:t>
      </w:r>
      <w:r w:rsidR="007D1FB2">
        <w:t xml:space="preserve">an </w:t>
      </w:r>
      <w:r w:rsidR="00A426A7">
        <w:t>ongoing issue that can never be fully eradicated</w:t>
      </w:r>
      <w:r w:rsidR="009C0B72">
        <w:t xml:space="preserve"> (</w:t>
      </w:r>
      <w:r w:rsidR="009C0B72" w:rsidRPr="00A82EA8">
        <w:t>Johnston,</w:t>
      </w:r>
      <w:r w:rsidR="009C0B72">
        <w:t xml:space="preserve"> 2014)</w:t>
      </w:r>
      <w:r w:rsidR="00A426A7">
        <w:t xml:space="preserve">. There is </w:t>
      </w:r>
      <w:r w:rsidR="007D1FB2">
        <w:t xml:space="preserve">a </w:t>
      </w:r>
      <w:r w:rsidR="00A426A7">
        <w:t xml:space="preserve">need </w:t>
      </w:r>
      <w:r w:rsidR="007D1FB2">
        <w:t>for</w:t>
      </w:r>
      <w:r w:rsidR="00A426A7">
        <w:t xml:space="preserve"> adopting possible and fruitful reforms considering this particular </w:t>
      </w:r>
      <w:r w:rsidR="00FE0507">
        <w:t xml:space="preserve">this specific assumption. </w:t>
      </w:r>
      <w:r w:rsidR="009C6B7B">
        <w:t xml:space="preserve">The theoretical concept of deep democratization </w:t>
      </w:r>
      <w:r w:rsidR="00917AC0">
        <w:t>provides</w:t>
      </w:r>
      <w:r w:rsidR="00DF7239">
        <w:t xml:space="preserve"> the direction to evaluate the overall politics of corruption control. </w:t>
      </w:r>
      <w:r w:rsidR="00917AC0">
        <w:t xml:space="preserve">There is </w:t>
      </w:r>
      <w:r w:rsidR="007D1FB2">
        <w:t xml:space="preserve">a </w:t>
      </w:r>
      <w:r w:rsidR="00917AC0">
        <w:t xml:space="preserve">need </w:t>
      </w:r>
      <w:r w:rsidR="007D1FB2">
        <w:t>for</w:t>
      </w:r>
      <w:r w:rsidR="00917AC0">
        <w:t xml:space="preserve"> examining various perspective </w:t>
      </w:r>
      <w:r w:rsidR="00B21D42">
        <w:t xml:space="preserve">on reform to better understand the operations of social and political procedures. </w:t>
      </w:r>
      <w:r w:rsidR="002F6EF8">
        <w:t xml:space="preserve">Consideration of this specific approach is also suitable </w:t>
      </w:r>
      <w:r w:rsidR="00FA18C0">
        <w:t xml:space="preserve">because the problem of corruption in different societies also come up with varied forms. </w:t>
      </w:r>
      <w:r w:rsidR="00515920">
        <w:t xml:space="preserve">Michael Johnston rightly established this prospect that there is need of </w:t>
      </w:r>
      <w:r w:rsidR="0034586F">
        <w:t xml:space="preserve">observing specific social context to evaluate all the reforms links with the issue of corruption. </w:t>
      </w:r>
      <w:r w:rsidR="000E4F82">
        <w:t>Adoption of suitable political strategies is also</w:t>
      </w:r>
      <w:r w:rsidR="00E968CC">
        <w:t xml:space="preserve"> </w:t>
      </w:r>
      <w:r w:rsidR="007D1FB2">
        <w:t xml:space="preserve">an </w:t>
      </w:r>
      <w:r w:rsidR="00E968CC">
        <w:t xml:space="preserve">essential idea to propose better form in the society </w:t>
      </w:r>
      <w:r w:rsidR="00913E8E">
        <w:t xml:space="preserve">in case of corruption control. </w:t>
      </w:r>
    </w:p>
    <w:p w14:paraId="0AEFCDF8" w14:textId="4B1A3230" w:rsidR="00A47646" w:rsidRDefault="00012246" w:rsidP="00664BFE">
      <w:pPr>
        <w:pStyle w:val="Title2"/>
        <w:jc w:val="left"/>
      </w:pPr>
      <w:r>
        <w:tab/>
      </w:r>
      <w:r w:rsidR="00460DA5">
        <w:t xml:space="preserve">The philosophical approach of deep democratization reveals that the approach of democracy itself can never be used in case of control of corruption in the country. </w:t>
      </w:r>
      <w:r w:rsidR="006E3C77">
        <w:t xml:space="preserve">It is argued by </w:t>
      </w:r>
      <w:r w:rsidR="006E3C77">
        <w:lastRenderedPageBreak/>
        <w:t>the author that the phenomenon of democracies also comprised o</w:t>
      </w:r>
      <w:r w:rsidR="007D1FB2">
        <w:t>f</w:t>
      </w:r>
      <w:r w:rsidR="006E3C77">
        <w:t xml:space="preserve"> various forms of distinctive varieties of corruption.</w:t>
      </w:r>
      <w:r w:rsidR="00472E85">
        <w:t xml:space="preserve"> </w:t>
      </w:r>
      <w:r w:rsidR="00A47646">
        <w:t xml:space="preserve">There is </w:t>
      </w:r>
      <w:r w:rsidR="003724DA">
        <w:t xml:space="preserve">a </w:t>
      </w:r>
      <w:r w:rsidR="00A47646">
        <w:t xml:space="preserve">need </w:t>
      </w:r>
      <w:r w:rsidR="003724DA">
        <w:t>for</w:t>
      </w:r>
      <w:r w:rsidR="00A47646">
        <w:t xml:space="preserve"> enhanc</w:t>
      </w:r>
      <w:r w:rsidR="003724DA">
        <w:t>ing</w:t>
      </w:r>
      <w:r w:rsidR="00A47646">
        <w:t xml:space="preserve"> focus on the theoretical grounds of deep democratization to find out new reforms in case of corruption control. </w:t>
      </w:r>
      <w:r w:rsidR="0080253A">
        <w:t>Deep democratization provides a platform to establish it as the continuing procedure of forming workable rules</w:t>
      </w:r>
      <w:r w:rsidR="00890E57">
        <w:t>.</w:t>
      </w:r>
      <w:r w:rsidR="008D4131">
        <w:t xml:space="preserve"> The theoretical perspective of deep democratization can be used to ensure better forms of accountability with the enhancement of the interest in the overall form of governing pro</w:t>
      </w:r>
      <w:r w:rsidR="00CF6BD6">
        <w:t xml:space="preserve">cedures. </w:t>
      </w:r>
      <w:r w:rsidR="000B6399">
        <w:t xml:space="preserve">The practical implications of this idea can be assistive to </w:t>
      </w:r>
      <w:r w:rsidR="008E27B0">
        <w:t xml:space="preserve">draws force from the various operating levels of the society. It is also helpful to </w:t>
      </w:r>
      <w:r w:rsidR="00371ABF">
        <w:t xml:space="preserve">deeply monitor the functioning of institutions and the operations of the government. Combination of the social interests and implementation of the policy can immensely be </w:t>
      </w:r>
      <w:r w:rsidR="0025569E">
        <w:t xml:space="preserve">productive to attain required forms of interests and values at </w:t>
      </w:r>
      <w:r w:rsidR="003724DA">
        <w:t xml:space="preserve">the </w:t>
      </w:r>
      <w:r w:rsidR="0025569E">
        <w:t xml:space="preserve">collective level. </w:t>
      </w:r>
      <w:r w:rsidR="00F565EE">
        <w:t xml:space="preserve">The essence of the philosophical approach of deep democratization </w:t>
      </w:r>
      <w:r w:rsidR="007857E5">
        <w:t xml:space="preserve">is effectively proposed by Michael </w:t>
      </w:r>
      <w:r w:rsidR="000F644C">
        <w:t xml:space="preserve">Johnston in case of checking corruption. </w:t>
      </w:r>
      <w:r w:rsidR="00C219F9">
        <w:t xml:space="preserve">The option of deep democratization is one complex and long approach that is linked with the proper intervention of many motivations and the practical domains. </w:t>
      </w:r>
      <w:r w:rsidR="002B4FB6">
        <w:t xml:space="preserve">It is </w:t>
      </w:r>
      <w:r w:rsidR="003724DA">
        <w:t xml:space="preserve">a </w:t>
      </w:r>
      <w:r w:rsidR="002B4FB6">
        <w:t>complex perspective to successfully deal with the changing paradigm of the deep democratization referring to the distinct syndromes of corruption</w:t>
      </w:r>
      <w:r w:rsidR="00582146">
        <w:t xml:space="preserve"> (</w:t>
      </w:r>
      <w:r w:rsidR="00582146" w:rsidRPr="00A82EA8">
        <w:t>Mungiu-Pippidi,</w:t>
      </w:r>
      <w:r w:rsidR="00582146">
        <w:t xml:space="preserve"> 2016)</w:t>
      </w:r>
      <w:r w:rsidR="002B4FB6">
        <w:t xml:space="preserve">. </w:t>
      </w:r>
      <w:r w:rsidR="00184F9A">
        <w:t xml:space="preserve">Change of social setting is another major indicator linked with the application of the theoretical perspective of deep democratization. </w:t>
      </w:r>
      <w:r w:rsidR="00FD4532">
        <w:t>Economic change is one major indicator that impact</w:t>
      </w:r>
      <w:r w:rsidR="003724DA">
        <w:t>s</w:t>
      </w:r>
      <w:r w:rsidR="00FD4532">
        <w:t xml:space="preserve"> the consideration of </w:t>
      </w:r>
      <w:r w:rsidR="004717D5">
        <w:t xml:space="preserve">deep democratization. </w:t>
      </w:r>
      <w:r w:rsidR="009A30CC">
        <w:t>Eco</w:t>
      </w:r>
      <w:r w:rsidR="0047052A">
        <w:t xml:space="preserve">nomic factors </w:t>
      </w:r>
      <w:r w:rsidR="000A73E4">
        <w:t>prevail</w:t>
      </w:r>
      <w:r w:rsidR="0047052A">
        <w:t xml:space="preserve"> in any society can never ignore to </w:t>
      </w:r>
      <w:r w:rsidR="008F6A37">
        <w:t xml:space="preserve">determine the actual process of deep democratization in the context of controlling corruption. </w:t>
      </w:r>
      <w:r w:rsidR="000A73E4">
        <w:t xml:space="preserve">It is rightly considered by the researcher </w:t>
      </w:r>
      <w:r w:rsidR="00122239">
        <w:t xml:space="preserve">that material well-being is one key factor for individuals to adopt the approach of corruption. People are interested to increase their financial domains by various means </w:t>
      </w:r>
      <w:r w:rsidR="00175C60">
        <w:t xml:space="preserve">concerning the approach of economic activities. </w:t>
      </w:r>
    </w:p>
    <w:p w14:paraId="7C94C2D8" w14:textId="43C65B5D" w:rsidR="00C12C61" w:rsidRDefault="00C12C61" w:rsidP="00664BFE">
      <w:pPr>
        <w:pStyle w:val="Title2"/>
        <w:jc w:val="left"/>
      </w:pPr>
      <w:r>
        <w:lastRenderedPageBreak/>
        <w:tab/>
      </w:r>
      <w:r w:rsidR="00815081">
        <w:t xml:space="preserve">The opportunity of deep democratization refers to the attainment of proper influence in case of different processes of rule-making. </w:t>
      </w:r>
      <w:r w:rsidR="00F10DF6">
        <w:t>Various themes linked with the main idea can assess at different levels of soci</w:t>
      </w:r>
      <w:r w:rsidR="004F6F60">
        <w:t>al</w:t>
      </w:r>
      <w:r w:rsidR="00F10DF6">
        <w:t xml:space="preserve"> </w:t>
      </w:r>
      <w:r w:rsidR="00E97CD7">
        <w:t>functioning</w:t>
      </w:r>
      <w:r w:rsidR="00F10DF6">
        <w:t xml:space="preserve">. </w:t>
      </w:r>
      <w:r w:rsidR="00C3198E">
        <w:t>The main tasks of this particular theory can explore by considering the practical dimensions of this idea. These tasks are recognized as enhancement of plu</w:t>
      </w:r>
      <w:r w:rsidR="00B25BE8">
        <w:t xml:space="preserve">ralism, considering political and economic domains, </w:t>
      </w:r>
      <w:r w:rsidR="004F6F60">
        <w:t xml:space="preserve">the </w:t>
      </w:r>
      <w:r w:rsidR="00B25BE8">
        <w:t xml:space="preserve">approach of reform activism, and the </w:t>
      </w:r>
      <w:r w:rsidR="00E7532E">
        <w:t xml:space="preserve">proper implementation of the </w:t>
      </w:r>
      <w:r w:rsidR="00C401F4">
        <w:t>main idea of accountability</w:t>
      </w:r>
      <w:r w:rsidR="009C0B72">
        <w:t xml:space="preserve"> (Bull</w:t>
      </w:r>
      <w:r w:rsidR="009C0B72" w:rsidRPr="00A82EA8">
        <w:t xml:space="preserve"> &amp; Heywood,</w:t>
      </w:r>
      <w:r w:rsidR="009C0B72">
        <w:t xml:space="preserve"> 2018)</w:t>
      </w:r>
      <w:r w:rsidR="00C401F4">
        <w:t xml:space="preserve">. </w:t>
      </w:r>
      <w:r w:rsidR="004F4F32">
        <w:t xml:space="preserve">These certain tasks </w:t>
      </w:r>
      <w:r w:rsidR="00814EF3">
        <w:t>vary</w:t>
      </w:r>
      <w:r w:rsidR="004F4F32">
        <w:t xml:space="preserve"> </w:t>
      </w:r>
      <w:r w:rsidR="00850084">
        <w:t>considering the application of syndrome of corruptions that differen</w:t>
      </w:r>
      <w:r w:rsidR="004F6F60">
        <w:t>ces</w:t>
      </w:r>
      <w:r w:rsidR="00850084">
        <w:t xml:space="preserve"> exist in various </w:t>
      </w:r>
      <w:r w:rsidR="00723C50">
        <w:t>societies</w:t>
      </w:r>
      <w:r w:rsidR="00850084">
        <w:t xml:space="preserve">. </w:t>
      </w:r>
      <w:r w:rsidR="00814EF3">
        <w:t xml:space="preserve">Detailed awareness of different frameworks of reality is crucial </w:t>
      </w:r>
      <w:r w:rsidR="0059548C">
        <w:t xml:space="preserve">to determine the basic principles of the concept of deep </w:t>
      </w:r>
      <w:r w:rsidR="004C2098">
        <w:t>democratization</w:t>
      </w:r>
      <w:r w:rsidR="0059548C">
        <w:t xml:space="preserve">. </w:t>
      </w:r>
      <w:r w:rsidR="004C2098">
        <w:t>The main idea of this theory come</w:t>
      </w:r>
      <w:r w:rsidR="004F6F60">
        <w:t>s</w:t>
      </w:r>
      <w:r w:rsidR="004C2098">
        <w:t xml:space="preserve"> up with the consideration to focus all the voices and interests to enhance the information level. </w:t>
      </w:r>
      <w:r w:rsidR="004F6F60">
        <w:t>The p</w:t>
      </w:r>
      <w:r w:rsidR="0018610F">
        <w:t xml:space="preserve">roper attitude of deep democratization is offered by the researcher to attain </w:t>
      </w:r>
      <w:r w:rsidR="004F6F60">
        <w:t xml:space="preserve">a </w:t>
      </w:r>
      <w:r w:rsidR="0018610F">
        <w:t xml:space="preserve">better understanding </w:t>
      </w:r>
      <w:r w:rsidR="004F6F60">
        <w:t>of</w:t>
      </w:r>
      <w:r w:rsidR="0018610F">
        <w:t xml:space="preserve"> the central and the marginal forms of syndromes of </w:t>
      </w:r>
      <w:r w:rsidR="00D715B9">
        <w:t>corruption</w:t>
      </w:r>
      <w:r w:rsidR="0018610F">
        <w:t xml:space="preserve">. </w:t>
      </w:r>
      <w:r w:rsidR="0004489E">
        <w:t xml:space="preserve">The application of the theory </w:t>
      </w:r>
      <w:r w:rsidR="007104E1">
        <w:t>ensures</w:t>
      </w:r>
      <w:r w:rsidR="0004489E">
        <w:t xml:space="preserve"> the active involvement of all the stakeholders of society to identify the root</w:t>
      </w:r>
      <w:r w:rsidR="004F6F60">
        <w:t xml:space="preserve"> </w:t>
      </w:r>
      <w:r w:rsidR="0004489E">
        <w:t xml:space="preserve">causes of corruption and propose better practical solutions to handle the problem of corruption. </w:t>
      </w:r>
      <w:r w:rsidR="007104E1">
        <w:t xml:space="preserve">The experience of the deep democratization guarantees the proper flow of the process and the </w:t>
      </w:r>
      <w:r w:rsidR="00A321D5">
        <w:t xml:space="preserve">relevant activities to achieve the desired level of intervention in any society. </w:t>
      </w:r>
      <w:r w:rsidR="009706F3">
        <w:t>Michael Johnston also come</w:t>
      </w:r>
      <w:r w:rsidR="004F6F60">
        <w:t>s</w:t>
      </w:r>
      <w:r w:rsidR="009706F3">
        <w:t xml:space="preserve"> up with the argument that </w:t>
      </w:r>
      <w:r w:rsidR="00B4047B">
        <w:t>deep democratization is one natural procedure that contain</w:t>
      </w:r>
      <w:r w:rsidR="004F6F60">
        <w:t>s</w:t>
      </w:r>
      <w:r w:rsidR="00B4047B">
        <w:t xml:space="preserve"> by any society considering the collective interests and voices. </w:t>
      </w:r>
      <w:r w:rsidR="003F33A9">
        <w:t xml:space="preserve">It </w:t>
      </w:r>
      <w:r w:rsidR="00CC79B0">
        <w:t>is the</w:t>
      </w:r>
      <w:r w:rsidR="003F33A9">
        <w:t xml:space="preserve"> social measurement that focuses</w:t>
      </w:r>
      <w:r w:rsidR="004F6F60">
        <w:t xml:space="preserve"> on</w:t>
      </w:r>
      <w:r w:rsidR="003F33A9">
        <w:t xml:space="preserve"> the involvement of all the stakeholders in the political procedure. </w:t>
      </w:r>
      <w:r w:rsidR="00CC79B0">
        <w:t>In other words, this practical approach can establish as the active step to enhance the involvement</w:t>
      </w:r>
      <w:r w:rsidR="004F6F60">
        <w:t xml:space="preserve"> of all shareholders</w:t>
      </w:r>
      <w:r w:rsidR="00CC79B0">
        <w:t xml:space="preserve"> </w:t>
      </w:r>
      <w:r w:rsidR="000E2163">
        <w:t xml:space="preserve">in the procedure of handling the issue of corruption. </w:t>
      </w:r>
    </w:p>
    <w:p w14:paraId="2A852EBD" w14:textId="12C94BE1" w:rsidR="00FC09B5" w:rsidRDefault="00FC09B5" w:rsidP="00664BFE">
      <w:pPr>
        <w:pStyle w:val="Title2"/>
        <w:jc w:val="left"/>
      </w:pPr>
      <w:r>
        <w:tab/>
      </w:r>
      <w:r w:rsidR="00A524BD">
        <w:t xml:space="preserve">The theoretical idea of deep democracy makes it essential to consider the opinion and voice of others to enhance the prospect of diverse views. </w:t>
      </w:r>
      <w:r w:rsidR="00B0599E">
        <w:t xml:space="preserve">Undoubtedly, there is </w:t>
      </w:r>
      <w:r w:rsidR="00E80F41">
        <w:t xml:space="preserve">a </w:t>
      </w:r>
      <w:r w:rsidR="00B0599E">
        <w:t xml:space="preserve">need </w:t>
      </w:r>
      <w:r w:rsidR="00E80F41">
        <w:t>for</w:t>
      </w:r>
      <w:r w:rsidR="00B0599E">
        <w:t xml:space="preserve"> </w:t>
      </w:r>
      <w:r w:rsidR="00B0599E">
        <w:lastRenderedPageBreak/>
        <w:t xml:space="preserve">increasing openness the point of view of others to figure out different reasons </w:t>
      </w:r>
      <w:r w:rsidR="00E80F41">
        <w:t>for</w:t>
      </w:r>
      <w:r w:rsidR="00B0599E">
        <w:t xml:space="preserve"> the existing problem of corruption. </w:t>
      </w:r>
      <w:r w:rsidR="00B466CB">
        <w:t xml:space="preserve">Establishment of the theoretical perspective of deep democratization is not possible without the proper intervention of politics. </w:t>
      </w:r>
      <w:r w:rsidR="0096389C">
        <w:t>The practical implications of the good governance are not possible without the consideration of other relevant factors such the political and economic</w:t>
      </w:r>
      <w:r w:rsidR="00364740">
        <w:t xml:space="preserve"> considerations. </w:t>
      </w:r>
      <w:r w:rsidR="003E6CFB">
        <w:t xml:space="preserve">The objective of the desired and successful reforms can never achieve without the involvement of </w:t>
      </w:r>
      <w:r w:rsidR="00A03960">
        <w:t xml:space="preserve">all the stakeholders. Development of the trust at </w:t>
      </w:r>
      <w:r w:rsidR="00E80F41">
        <w:t xml:space="preserve">the </w:t>
      </w:r>
      <w:r w:rsidR="00A03960">
        <w:t>collective level is another main aspect to ensure the proper utilization of the deep democratization</w:t>
      </w:r>
      <w:r w:rsidR="00587813">
        <w:t xml:space="preserve"> (</w:t>
      </w:r>
      <w:r w:rsidR="00587813" w:rsidRPr="00A82EA8">
        <w:t>Silva,</w:t>
      </w:r>
      <w:r w:rsidR="00587813">
        <w:t xml:space="preserve"> 2018)</w:t>
      </w:r>
      <w:r w:rsidR="00326132">
        <w:t xml:space="preserve">. The objective of the successful reform can never imagine without the development of the </w:t>
      </w:r>
      <w:r w:rsidR="006A6157">
        <w:t xml:space="preserve">necessary trust. </w:t>
      </w:r>
      <w:r w:rsidR="00C753A8">
        <w:t xml:space="preserve">Collective trust can </w:t>
      </w:r>
      <w:r w:rsidR="00F238A6">
        <w:t>establish</w:t>
      </w:r>
      <w:r w:rsidR="00C753A8">
        <w:t xml:space="preserve"> as the </w:t>
      </w:r>
      <w:r w:rsidR="00D3560F">
        <w:t xml:space="preserve">beneficial form of working </w:t>
      </w:r>
      <w:r w:rsidR="00C466FA">
        <w:t xml:space="preserve">to achieve the </w:t>
      </w:r>
      <w:r w:rsidR="0072562F">
        <w:t xml:space="preserve">desired level of reforms in case of corruption control. </w:t>
      </w:r>
      <w:r w:rsidR="00E80F41">
        <w:t>A c</w:t>
      </w:r>
      <w:r w:rsidR="00F238A6">
        <w:t xml:space="preserve">ollective-action problem such as the corruption prevails in the society demands to </w:t>
      </w:r>
      <w:r w:rsidR="00D2626A">
        <w:t xml:space="preserve">enhance the characteristic of trust to overcome the growing difficulty. </w:t>
      </w:r>
      <w:r w:rsidR="00F238A6">
        <w:t xml:space="preserve"> </w:t>
      </w:r>
    </w:p>
    <w:p w14:paraId="56904C55" w14:textId="215AAE93" w:rsidR="00CE1BFF" w:rsidRPr="00E80F41" w:rsidRDefault="00CE1BFF" w:rsidP="00205C3F">
      <w:pPr>
        <w:pStyle w:val="Title2"/>
        <w:rPr>
          <w:b/>
          <w:bCs/>
        </w:rPr>
      </w:pPr>
      <w:r w:rsidRPr="00E80F41">
        <w:rPr>
          <w:b/>
          <w:bCs/>
        </w:rPr>
        <w:t>Conclusion</w:t>
      </w:r>
    </w:p>
    <w:p w14:paraId="2EE8076F" w14:textId="1B7A7C26" w:rsidR="00670102" w:rsidRDefault="00205C3F" w:rsidP="00205C3F">
      <w:pPr>
        <w:pStyle w:val="Title2"/>
        <w:jc w:val="left"/>
      </w:pPr>
      <w:r>
        <w:tab/>
        <w:t xml:space="preserve">In a nutshell, it is worthy to consider that </w:t>
      </w:r>
      <w:r w:rsidR="00DA66E8">
        <w:t xml:space="preserve">adoption of the indirect strategies at different levels of functioning in the society can be helpful to ensure the proper </w:t>
      </w:r>
      <w:r w:rsidR="00B900E1">
        <w:t xml:space="preserve">acquisition of the theoretical idea of deep </w:t>
      </w:r>
      <w:r w:rsidR="00DA3488">
        <w:t>democratization</w:t>
      </w:r>
      <w:r w:rsidR="00B900E1">
        <w:t xml:space="preserve">. </w:t>
      </w:r>
      <w:r w:rsidR="000057D0">
        <w:t xml:space="preserve">Exploration of the contrasting syndromes of corruption is mandatory to successfully utilize the desired form of deep democratization according to the need of the society. </w:t>
      </w:r>
      <w:r w:rsidR="00E80F41">
        <w:t>The d</w:t>
      </w:r>
      <w:r w:rsidR="00DE1C60">
        <w:t xml:space="preserve">ifference of opportunities, origins, and complications in case of different </w:t>
      </w:r>
      <w:r w:rsidR="00CF6C81">
        <w:t xml:space="preserve">societies </w:t>
      </w:r>
      <w:r w:rsidR="00641563">
        <w:t xml:space="preserve">demands to consider the issue of corruption in the forms of various syndromes of corruption. The platform of the deep democratization can be assistive for the societies to use this </w:t>
      </w:r>
      <w:r w:rsidR="00C466C0">
        <w:t xml:space="preserve">theoretical idea according to the deep-rooted-situation of corruption. </w:t>
      </w:r>
    </w:p>
    <w:p w14:paraId="44F97E2B" w14:textId="77777777" w:rsidR="00670102" w:rsidRDefault="00670102">
      <w:r>
        <w:br w:type="page"/>
      </w:r>
    </w:p>
    <w:p w14:paraId="74773007" w14:textId="5C00BB9B" w:rsidR="00205C3F" w:rsidRPr="00420504" w:rsidRDefault="00670102" w:rsidP="00670102">
      <w:pPr>
        <w:pStyle w:val="Title2"/>
        <w:rPr>
          <w:b/>
          <w:bCs/>
        </w:rPr>
      </w:pPr>
      <w:r w:rsidRPr="00420504">
        <w:rPr>
          <w:b/>
          <w:bCs/>
        </w:rPr>
        <w:lastRenderedPageBreak/>
        <w:t>References</w:t>
      </w:r>
    </w:p>
    <w:p w14:paraId="557DFC82" w14:textId="77777777" w:rsidR="009C0B72" w:rsidRPr="00A82EA8" w:rsidRDefault="009C0B72" w:rsidP="009C0B72">
      <w:pPr>
        <w:ind w:left="720" w:hanging="720"/>
      </w:pPr>
      <w:r w:rsidRPr="00A82EA8">
        <w:t>Bull, M. J., &amp; Heywood, P. M. (2018). Introduction: towards a better understanding of corruption and anti-corruption. European Political Science, 1-4.</w:t>
      </w:r>
    </w:p>
    <w:p w14:paraId="5D4CF897" w14:textId="77777777" w:rsidR="009C0B72" w:rsidRPr="00A82EA8" w:rsidRDefault="009C0B72" w:rsidP="009C0B72">
      <w:pPr>
        <w:ind w:left="720" w:hanging="720"/>
      </w:pPr>
      <w:r w:rsidRPr="00A82EA8">
        <w:t>Johnston, M., 2014. Corruption, contention and reform: the power of deep democratization.Cambridge University Press.</w:t>
      </w:r>
    </w:p>
    <w:p w14:paraId="6CE9B23D" w14:textId="77777777" w:rsidR="009C0B72" w:rsidRPr="00A82EA8" w:rsidRDefault="009C0B72" w:rsidP="009C0B72">
      <w:pPr>
        <w:ind w:left="720" w:hanging="720"/>
      </w:pPr>
      <w:r w:rsidRPr="00A82EA8">
        <w:t>Lavena, C. F. (2015). Book Review: Corruption, Contention, and Reform: The Power of Deep Democratization.</w:t>
      </w:r>
    </w:p>
    <w:p w14:paraId="5C67B1E3" w14:textId="77777777" w:rsidR="009C0B72" w:rsidRPr="00A82EA8" w:rsidRDefault="009C0B72" w:rsidP="009C0B72">
      <w:pPr>
        <w:ind w:left="720" w:hanging="720"/>
      </w:pPr>
      <w:r w:rsidRPr="00A82EA8">
        <w:t>Mungiu-Pippidi, A. (2016). For a new generation of objective indicators in governance and corruption studies. European Journal on Criminal Policy and Research, 22(3), 363-367.</w:t>
      </w:r>
    </w:p>
    <w:p w14:paraId="112048AE" w14:textId="77777777" w:rsidR="009C0B72" w:rsidRPr="00A82EA8" w:rsidRDefault="009C0B72" w:rsidP="009C0B72">
      <w:pPr>
        <w:ind w:left="720" w:hanging="720"/>
      </w:pPr>
      <w:r w:rsidRPr="00A82EA8">
        <w:t>Silva, P. (2018). Neoliberalism, democratization, and the rise of technocrats. In The Changing Role of the State in Latin America (pp. 75-92). Routledge.</w:t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E94BF8" w14:textId="77777777" w:rsidR="00824BBA" w:rsidRDefault="00824BBA">
      <w:pPr>
        <w:spacing w:line="240" w:lineRule="auto"/>
      </w:pPr>
      <w:r>
        <w:separator/>
      </w:r>
    </w:p>
    <w:p w14:paraId="4C146660" w14:textId="77777777" w:rsidR="00824BBA" w:rsidRDefault="00824BBA"/>
  </w:endnote>
  <w:endnote w:type="continuationSeparator" w:id="0">
    <w:p w14:paraId="629233CF" w14:textId="77777777" w:rsidR="00824BBA" w:rsidRDefault="00824BBA">
      <w:pPr>
        <w:spacing w:line="240" w:lineRule="auto"/>
      </w:pPr>
      <w:r>
        <w:continuationSeparator/>
      </w:r>
    </w:p>
    <w:p w14:paraId="1DDA722E" w14:textId="77777777" w:rsidR="00824BBA" w:rsidRDefault="00824B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0EE89D" w14:textId="77777777" w:rsidR="00824BBA" w:rsidRDefault="00824BBA">
      <w:pPr>
        <w:spacing w:line="240" w:lineRule="auto"/>
      </w:pPr>
      <w:r>
        <w:separator/>
      </w:r>
    </w:p>
    <w:p w14:paraId="40FEB71C" w14:textId="77777777" w:rsidR="00824BBA" w:rsidRDefault="00824BBA"/>
  </w:footnote>
  <w:footnote w:type="continuationSeparator" w:id="0">
    <w:p w14:paraId="17D9FBD9" w14:textId="77777777" w:rsidR="00824BBA" w:rsidRDefault="00824BBA">
      <w:pPr>
        <w:spacing w:line="240" w:lineRule="auto"/>
      </w:pPr>
      <w:r>
        <w:continuationSeparator/>
      </w:r>
    </w:p>
    <w:p w14:paraId="209F7865" w14:textId="77777777" w:rsidR="00824BBA" w:rsidRDefault="00824BB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F5A820" w14:textId="71B272ED" w:rsidR="00E81978" w:rsidRDefault="00C9449C">
    <w:pPr>
      <w:pStyle w:val="Header"/>
    </w:pPr>
    <w:r>
      <w:t>CRIMINAL JUSTICE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A36518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986F4B" w14:textId="0135CE36" w:rsidR="00E81978" w:rsidRDefault="005D3A03">
    <w:pPr>
      <w:pStyle w:val="Header"/>
      <w:rPr>
        <w:rStyle w:val="Strong"/>
      </w:rPr>
    </w:pPr>
    <w:r>
      <w:t xml:space="preserve">Running head: </w:t>
    </w:r>
    <w:r w:rsidR="00C9449C">
      <w:t>CRIMINAL JUSTICE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A36518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QUA7hvgCCwAAAA="/>
  </w:docVars>
  <w:rsids>
    <w:rsidRoot w:val="005C39B5"/>
    <w:rsid w:val="000057D0"/>
    <w:rsid w:val="00012246"/>
    <w:rsid w:val="0004489E"/>
    <w:rsid w:val="000602A1"/>
    <w:rsid w:val="000A36E6"/>
    <w:rsid w:val="000A40AE"/>
    <w:rsid w:val="000A73E4"/>
    <w:rsid w:val="000B50A6"/>
    <w:rsid w:val="000B6399"/>
    <w:rsid w:val="000C6098"/>
    <w:rsid w:val="000D3F41"/>
    <w:rsid w:val="000E2163"/>
    <w:rsid w:val="000E4F82"/>
    <w:rsid w:val="000F644C"/>
    <w:rsid w:val="0010686F"/>
    <w:rsid w:val="00107B94"/>
    <w:rsid w:val="001207BD"/>
    <w:rsid w:val="00122239"/>
    <w:rsid w:val="00167E37"/>
    <w:rsid w:val="00175C60"/>
    <w:rsid w:val="0018386E"/>
    <w:rsid w:val="00184F9A"/>
    <w:rsid w:val="0018610F"/>
    <w:rsid w:val="001F3F39"/>
    <w:rsid w:val="00205C3F"/>
    <w:rsid w:val="0025569E"/>
    <w:rsid w:val="00265FDB"/>
    <w:rsid w:val="00266793"/>
    <w:rsid w:val="002B4FB6"/>
    <w:rsid w:val="002C28B8"/>
    <w:rsid w:val="002E665B"/>
    <w:rsid w:val="002F6EF8"/>
    <w:rsid w:val="00326132"/>
    <w:rsid w:val="00332B52"/>
    <w:rsid w:val="0034586F"/>
    <w:rsid w:val="00355DCA"/>
    <w:rsid w:val="00364740"/>
    <w:rsid w:val="00371ABF"/>
    <w:rsid w:val="003724DA"/>
    <w:rsid w:val="003A5366"/>
    <w:rsid w:val="003E6CFB"/>
    <w:rsid w:val="003F33A9"/>
    <w:rsid w:val="00420504"/>
    <w:rsid w:val="00460DA5"/>
    <w:rsid w:val="0047052A"/>
    <w:rsid w:val="004717D5"/>
    <w:rsid w:val="004724D7"/>
    <w:rsid w:val="00472E85"/>
    <w:rsid w:val="004935E5"/>
    <w:rsid w:val="004C2098"/>
    <w:rsid w:val="004C6EC7"/>
    <w:rsid w:val="004F4F32"/>
    <w:rsid w:val="004F6F60"/>
    <w:rsid w:val="00502DFB"/>
    <w:rsid w:val="00515920"/>
    <w:rsid w:val="0053118E"/>
    <w:rsid w:val="0054091B"/>
    <w:rsid w:val="00542AB4"/>
    <w:rsid w:val="00544993"/>
    <w:rsid w:val="00551A02"/>
    <w:rsid w:val="005534FA"/>
    <w:rsid w:val="00555649"/>
    <w:rsid w:val="00582146"/>
    <w:rsid w:val="00587813"/>
    <w:rsid w:val="0059548C"/>
    <w:rsid w:val="005B3A43"/>
    <w:rsid w:val="005C39B5"/>
    <w:rsid w:val="005D3A03"/>
    <w:rsid w:val="00641563"/>
    <w:rsid w:val="00664BFE"/>
    <w:rsid w:val="00670102"/>
    <w:rsid w:val="00695BE3"/>
    <w:rsid w:val="006A6157"/>
    <w:rsid w:val="006C3C75"/>
    <w:rsid w:val="006E3C77"/>
    <w:rsid w:val="0070172E"/>
    <w:rsid w:val="007104E1"/>
    <w:rsid w:val="007234B6"/>
    <w:rsid w:val="00723C50"/>
    <w:rsid w:val="0072562F"/>
    <w:rsid w:val="007857E5"/>
    <w:rsid w:val="007D1FB2"/>
    <w:rsid w:val="007E4E16"/>
    <w:rsid w:val="008002C0"/>
    <w:rsid w:val="0080253A"/>
    <w:rsid w:val="00811C13"/>
    <w:rsid w:val="00814EF3"/>
    <w:rsid w:val="00815081"/>
    <w:rsid w:val="00824BBA"/>
    <w:rsid w:val="00846AFF"/>
    <w:rsid w:val="00850084"/>
    <w:rsid w:val="00890551"/>
    <w:rsid w:val="00890E57"/>
    <w:rsid w:val="008B6C11"/>
    <w:rsid w:val="008C5323"/>
    <w:rsid w:val="008D4131"/>
    <w:rsid w:val="008D477A"/>
    <w:rsid w:val="008E27B0"/>
    <w:rsid w:val="008F6A37"/>
    <w:rsid w:val="009021FB"/>
    <w:rsid w:val="00913E8E"/>
    <w:rsid w:val="00917AC0"/>
    <w:rsid w:val="00947FCA"/>
    <w:rsid w:val="00961FD0"/>
    <w:rsid w:val="0096389C"/>
    <w:rsid w:val="009706F3"/>
    <w:rsid w:val="009758DA"/>
    <w:rsid w:val="00976A1F"/>
    <w:rsid w:val="009A30CC"/>
    <w:rsid w:val="009A6A3B"/>
    <w:rsid w:val="009C0B72"/>
    <w:rsid w:val="009C6B7B"/>
    <w:rsid w:val="00A03960"/>
    <w:rsid w:val="00A21C53"/>
    <w:rsid w:val="00A26CBB"/>
    <w:rsid w:val="00A321D5"/>
    <w:rsid w:val="00A345C6"/>
    <w:rsid w:val="00A36518"/>
    <w:rsid w:val="00A426A7"/>
    <w:rsid w:val="00A47646"/>
    <w:rsid w:val="00A524BD"/>
    <w:rsid w:val="00A72FA7"/>
    <w:rsid w:val="00A82EA8"/>
    <w:rsid w:val="00AD37DF"/>
    <w:rsid w:val="00AE6267"/>
    <w:rsid w:val="00AE66EC"/>
    <w:rsid w:val="00B0599E"/>
    <w:rsid w:val="00B21D42"/>
    <w:rsid w:val="00B25BE8"/>
    <w:rsid w:val="00B4047B"/>
    <w:rsid w:val="00B466CB"/>
    <w:rsid w:val="00B6584E"/>
    <w:rsid w:val="00B823AA"/>
    <w:rsid w:val="00B900E1"/>
    <w:rsid w:val="00B9175E"/>
    <w:rsid w:val="00B91A9A"/>
    <w:rsid w:val="00BA45DB"/>
    <w:rsid w:val="00BB26A2"/>
    <w:rsid w:val="00BC471A"/>
    <w:rsid w:val="00BC6E4C"/>
    <w:rsid w:val="00BF4184"/>
    <w:rsid w:val="00C0419B"/>
    <w:rsid w:val="00C05D92"/>
    <w:rsid w:val="00C0601E"/>
    <w:rsid w:val="00C12C61"/>
    <w:rsid w:val="00C219F9"/>
    <w:rsid w:val="00C3198E"/>
    <w:rsid w:val="00C31D30"/>
    <w:rsid w:val="00C401F4"/>
    <w:rsid w:val="00C44183"/>
    <w:rsid w:val="00C466C0"/>
    <w:rsid w:val="00C466FA"/>
    <w:rsid w:val="00C753A8"/>
    <w:rsid w:val="00C8046A"/>
    <w:rsid w:val="00C92FCC"/>
    <w:rsid w:val="00C9449C"/>
    <w:rsid w:val="00C94D60"/>
    <w:rsid w:val="00CC79B0"/>
    <w:rsid w:val="00CD6E39"/>
    <w:rsid w:val="00CE1BFF"/>
    <w:rsid w:val="00CE3985"/>
    <w:rsid w:val="00CF4790"/>
    <w:rsid w:val="00CF6BD6"/>
    <w:rsid w:val="00CF6C81"/>
    <w:rsid w:val="00CF6E91"/>
    <w:rsid w:val="00D2626A"/>
    <w:rsid w:val="00D3560F"/>
    <w:rsid w:val="00D567FE"/>
    <w:rsid w:val="00D715B9"/>
    <w:rsid w:val="00D85B68"/>
    <w:rsid w:val="00DA3488"/>
    <w:rsid w:val="00DA66E8"/>
    <w:rsid w:val="00DD47D5"/>
    <w:rsid w:val="00DE1C60"/>
    <w:rsid w:val="00DF7239"/>
    <w:rsid w:val="00E344C6"/>
    <w:rsid w:val="00E53777"/>
    <w:rsid w:val="00E6004D"/>
    <w:rsid w:val="00E7532E"/>
    <w:rsid w:val="00E80F41"/>
    <w:rsid w:val="00E81978"/>
    <w:rsid w:val="00E968CC"/>
    <w:rsid w:val="00E97CD7"/>
    <w:rsid w:val="00EE5314"/>
    <w:rsid w:val="00EF6B82"/>
    <w:rsid w:val="00EF7C93"/>
    <w:rsid w:val="00F10DF6"/>
    <w:rsid w:val="00F238A6"/>
    <w:rsid w:val="00F379B7"/>
    <w:rsid w:val="00F525FA"/>
    <w:rsid w:val="00F565EE"/>
    <w:rsid w:val="00FA18C0"/>
    <w:rsid w:val="00FC09B5"/>
    <w:rsid w:val="00FD4532"/>
    <w:rsid w:val="00FE0507"/>
    <w:rsid w:val="00FE53B9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10</Words>
  <Characters>918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25T11:44:00Z</dcterms:created>
  <dcterms:modified xsi:type="dcterms:W3CDTF">2019-06-25T11:44:00Z</dcterms:modified>
</cp:coreProperties>
</file>